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Burger Fuel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559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76 6007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aples Rodway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ensington Swa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612AFB9" w:rsidR="00661C78" w:rsidRDefault="00C32B0D">
      <w:r>
        <w:rPr>
          <w:noProof/>
        </w:rPr>
        <w:drawing>
          <wp:inline distT="0" distB="0" distL="0" distR="0" wp14:anchorId="5B2F6AF8" wp14:editId="536DCB07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C32B0D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5</Characters>
  <Application>Microsoft Office Word</Application>
  <DocSecurity>0</DocSecurity>
  <Lines>1</Lines>
  <Paragraphs>1</Paragraphs>
  <ScaleCrop>false</ScaleCrop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1:00Z</dcterms:modified>
</cp:coreProperties>
</file>